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4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Иванова Анастасия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2479551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9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3018512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8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3067899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7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 этапу проекта</dc:title>
  <dc:creator>Иванова Анастасия Александровна</dc:creator>
  <dc:language>ru-RU</dc:language>
  <cp:keywords/>
  <dcterms:created xsi:type="dcterms:W3CDTF">2025-03-29T10:38:49Z</dcterms:created>
  <dcterms:modified xsi:type="dcterms:W3CDTF">2025-03-29T10:3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